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. Definición de roles y responsabilidades e instalación del comité y PR05. Procesos de mejoramiento de diseño y vigilancia de riesgos técnicos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4df459 del 3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9:41:53Z</dcterms:created>
  <dcterms:modified xsi:type="dcterms:W3CDTF">2023-06-30T19:4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